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ข่าวเช้า</w:t>
      </w:r>
      <w:r>
        <w:t xml:space="preserve"> </w:t>
      </w:r>
      <w:r>
        <w:t xml:space="preserve">PPTV)</w:t>
      </w:r>
      <w:r>
        <w:t xml:space="preserve"> </w:t>
      </w:r>
      <w:r>
        <w:t xml:space="preserve">“</w:t>
      </w:r>
      <w:r>
        <w:t xml:space="preserve">รายการโชว์ข่าว</w:t>
      </w:r>
      <w:r>
        <w:t xml:space="preserve"> </w:t>
      </w:r>
      <w:r>
        <w:t xml:space="preserve">36</w:t>
      </w:r>
      <w:r>
        <w:t xml:space="preserve">”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8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ีบเสียนะคะ เพราะนี่เป็นการบอกกับลูกค้า ให้เชื่อในตัวคุณได้Thai Stop COVID Plusอะไรได้ ทำไปเถอะค่ะไปดูที่หัวหินประจวบคีรีขันธ์ค่ะ นักท่องเที่ยวเยอะแล้วแต่ปรากฏว่านักท่องเที่ยวยังไม่เห็นที่จะเห็นเยอะเลย คือ คนไทย แล้วก็ไปกันเป็นครอบครัวนะคะเห็นบอกว่านักท่องเที่ยวที่พักเอยสถานที่นักท่องเที่ยวเอยยังเป็นนักท่องเที่ยวชาวไทยที่มาพักผ่อน ช่วงวันหยุ-ดสุดสัปดาห์ก็เริ่ม ๆ เยอะมาตั้งแต่ตุลาคมแล้วนะคะ ก็ทำให้เศรษฐกิจถามว่าดีขึ้นไหม ก็ดีขึ้นนะคะ ผู้ประกอบการนักท่องเที่ยวในพื้นที่งัดกลยุทธ์เรื่องของราคา โพรโมชันกระตุ้นกลุ่มตลาดคนไทยเดินทางท่องเที่ยวช่วงพฤศจิกายนต่อเนื่อง 1 ในนั้นนะคะก็คือเรือสยามธาราและจันทาราค่ะ เรือของนักธุรกิจชาวฝรั่งเศส ที่เคยรับนักท่องเที่ยวที่ภูเก็ตมาลอยลำที่อ่าวไทย หลังก COVIDก็หวังจะดึงนักท่องเที่ยวหลังเปิดประเทศค่ะอำนวยการท่องเที่ยวสำนักงานจังหวัดเพชรบุรีคุณชมพู ซึ่งก็เข้าร่วมการทดสอบนะคะ เรื่องของการล่องเรือสำเภาการท่องเที่ยวที่อำเภอชะอำเท่เลยค่ะ โอโหอีก 1 บรรยากาศอยากจะนั่งเหมือนกันนะคะ</w:t>
      </w:r>
    </w:p>
    <w:p>
      <w:pPr>
        <w:pStyle w:val="BodyText"/>
      </w:pPr>
      <w:r>
        <w:t xml:space="preserve">(พิธีกรหญิง 1)การท่องเที่ยวรูปแบบใหม่ ดูสิ ล่องเรือถ่ายรูปสนุกเลยไปไม่เจอเสียดาย ๆ เดี๋ยวไปใหม่ ๆนี่ก็เป็นพื้นที่ที่เรียกว่าเปิดที่น่าสนใจ น่าสนใจมากจริง ๆ นะคะ เรือสำเภาถ่ายรูปออกมาเพื่อนต้องถาม เธอไปที่ไหนมาหัวหินนะคะ นี่น่าสนใจค่ะ คุณผู้ชมวังบุญคงชนะ โฆษกประจำสำนักนายกรัฐมนตรีก็รายงานผลนะคะ ว่านายกฯ นี่ติดตามผลการเปิดประเทศที่ผ่านมา มีนักท่องเที่ยวเข้ามาในเดือนที่ผ่านมาพฤศจิกายนทั้งแบบการยกเว้นการกักตัวท่องเที่ยว Sandbox Programรวม 16,000 คนนะคะ ส่วนใหญ่มาจากสหรัฐอเมริกา ญี่ปุ่นและสวิสเซอร์แลนด์ค่ะ ล่าสุดเปิดตัวของการเปิดประเทศด้วย Thailand Passให้มันหายความยุ่งยาก หายความซับซ้อนขึ้น ใช้ Thailand passอย่างเดียวนี่นะคะ มีผู้ขอลงทะเบียนขอเข้าประเทศThailand passแล้ว 90,165 คน23,000 คนด้วยนะคะ อันนี้แจ้งเตือนไปเข้ามาในประเทศไทยและกำลังทำ Thailand Pass อยู่บอกว่าตอนนี้มีมิจฉาชีพสร้างเว็บไซต์ www.Thailand Pass.orgนี่เป็นเว็บไซต์ปลอมนะคะ อย่าไปหลงเชื่อเพราะถ้าคุณจะลงทะเบียนคุณไม่ได้เข้า www.thailandpass.comง่าย ๆ แบบนี้นะคะ คุณต้องเข้าเว็บไซต์TP.และการท่องเที่ยวแห่งประเทศไทยจะมีนักท่องเที่ยวเข้ามาถึงเดือนละ 300,000 คนเลยทีเดียวตัวเลขดีเลยทีเดียว เมื่อรวมกับนักท่องเที่ยวที่เข้ามาก่อนหน้านี้ตลอดปี น่าจะอยู่ที่ 700,000 คนตลอดปี เหลืออยู่ 2 เดือนนี้นะคะ เกือบล้านคนนะคะ ที่ตั้งเป้าไว้ทีนี้เข้ามาดูในพื้นที่กรุงเทพ</w:t>
      </w:r>
    </w:p>
    <w:p>
      <w:pPr>
        <w:pStyle w:val="BodyText"/>
      </w:pPr>
      <w:r>
        <w:t xml:space="preserve">(มหานคร) ที่มีทุกอย่าง นักท่องเที่ยวต้องมา ก็คือตลาดนัดจัตุจักรเราล่าสุดลงพื้นที่ไปดูหน่อยนะคะ ว่านักท่องเที่ยวเข้ามาบ้างหรือเปล่าแต่ส่วนใหญ่ยังเป็นภาพแบบนี้อยู่ บางร้านไม่กล้ามาเปิดยังไม่มั่นใจน่ะค่ะ เพราะฉะนั้นนี่ ร้านค้าที่จตุจักรนะคะ ถามว่าทะยอยมาเปิดไหม ก็มีตอนนี้เปิดไปแล้วกว่า 80 เปอร์เซ็นต์นะคะ ทำให้ตอนนี้นะคะคุณผู้ชม นักท่องเที่ยวที่เข้ามาก็ยังไม่ค่อยมีสักเท่าไร เมื่อเทียบกับปีที่ผ่าน ๆ มาก็เลยบอกว่าบรรดาพ่อค้าแม่ขายยังไม่มั่นใจเป็นนักท่องเที่ยวค่ะ พาครอบครัวมาเลยมาหาซื้อเสื้อผ้า ของเล่น วันหยุด มาเจอแบบนี้ ตั้งแต่เข้ามาตลาด หลายร้านไม่พร้อมจะขายสินค้าอย่างร้านเจ้าประจำก็ยังไม่เปิดเลย สินค้าที่มีอยู่ก็มีให้เลือกน้อย แม่ค้าบอกว่ารายได้ที่ผ่านมามมาจากต่างชาติ ก็เลยไม่ได้เอาสินค้ามาลงทุนเพิ่มไงคะไม่ลงทุนเพิ่มตอนนี้ อยากให้นักท่องเที่ยวกลับมาเหมือนเดิมกลับมาเหมือนเดิม ส่วนใหญ่ถ้ามีคนไทยมาซื้อก็อาจจะน้อยกว่าชาวต่างชาติแบบนี้นะคะแม้ว่าจะเดินหาเสื้อผ้ามือสอง คุณภาคภูมิบอกนะเป็นสินค้าฟุ่มเฟือยเอาของจำเป็น เอาเสื้อผ้า มาซื้ออย่างนั้นเลยใช่ ๆ ค่ะ</w:t>
      </w:r>
    </w:p>
    <w:p>
      <w:pPr>
        <w:pStyle w:val="BodyText"/>
      </w:pPr>
      <w:r>
        <w:t xml:space="preserve">(ผู้ให้สัมภาษณ์) 3 เดือนรอบหนึ่ง บางทีก็บ่อยกว่านั้น</w:t>
      </w:r>
    </w:p>
    <w:p>
      <w:pPr>
        <w:pStyle w:val="BodyText"/>
      </w:pPr>
      <w:r>
        <w:t xml:space="preserve">(ผู้สัมภาษณ์) มาซื้อของ</w:t>
      </w:r>
    </w:p>
    <w:p>
      <w:pPr>
        <w:pStyle w:val="BodyText"/>
      </w:pPr>
      <w:r>
        <w:t xml:space="preserve">(ผู้ให้สัมภาษณ์)ครับ มาซื้อของเสื้อผ้ามือ 2 แล้วก็มาเดินเที่ยวกับเพื่อนครับที่เคยไปตอน…</w:t>
      </w:r>
    </w:p>
    <w:p>
      <w:pPr>
        <w:pStyle w:val="BodyText"/>
      </w:pPr>
      <w:r>
        <w:t xml:space="preserve">(ผู้ให้สัมภาษณ์) บรรยากาศตอนนี้ครึกครื้นกว่านี้ แทบจะเหยียบกันบรรยากาศช่วงนี้เงียบเหงาครับ ก็อยากให้กลับมาเป็นเหมือนเดิม</w:t>
      </w:r>
    </w:p>
    <w:p>
      <w:pPr>
        <w:pStyle w:val="BodyText"/>
      </w:pPr>
      <w:r>
        <w:t xml:space="preserve">(ผู้ประกาศข่าวหญิง 1) นี่นักท่องเทียวนะคะจตุจักรกันแล้วนะคะอยู่เมืองไทยได้ 4 เดือนแล้ว มาใน Phuketมาเที่ยวกรุงเทพฯ ตอนนี้ บอกว่าช่วงก่อนเปิดประเทศแทบไม่ได้ออกไปเที่ยว ทุกที่เงียบหมดตัดจตุจักรแบบนี้เลย แต่พอมาผิดหวังค่ะ เพราะว่าไม่คึกคักแบบที่คิดร้านค้าก็เปิดแค่ 30 เปอร์เซ็นต์เท่านั้น หวังว่าผู้ประกอบการจะฟื้นตัวโดยเร็วและกลับมาให้บริการเต็มรูปแบบร้านเขาจะกลับมาอีกหรือเปล่าตั้งหน้าตั้งตารอวันนี้ วันที่ตลาดมาเปิดนะคะมาดูภาพรวม ท่าน ผอ. ตลาดนัดจตุจักรนะคะบอกว่าบรรยากาศจะเงียงเหงาช่วงเช้า ๆ11 โมงปุ๊บ บรรยากาศเปลี่ยนเลยค่ะภาพรวมนักท่องเที่ยวนะคะ ก็เพิ่มขึ้น อยู่ที่40,000-50,000 ต่อวัน เชื่อว่าตัวเลขจะเพิ่มอีกเป็นเท่าตัว เป็นสัญญาณที่ดีผู้ติดเชื้อเพิ่มขึ้นต่อไปนี่ก็มีการให้เจ้าหน้าที่ไปศึกษาแพลตฟอร์มออนไลน์ต่าง ๆ จะดึงแล้วก็กลับมาเปิดร้านกัน ทีนี้มาตรการที่ตลาดนัดจตุจักรคัดกรองนักท่องเที่ยวตั้งแต่เข้ามาเลยแจกหน้ากากอนามัยด้วยแล้วก็มีการวัดอุณหภูมิส่งเจ้าหน้าที่ตรวจตาทุกชั่วโมง ยืนยัน พ่อค้าแม่ขายแรงงานข้ามชาติทุกคน วัคซีนได้ครบกันแล้วอย่างน้อย 2 เข็มแน่นอนช่วงนี้อากาศก็ดี ๆ ด้วยนะคะ ไปเดินเล่นกันได้คุณผู้ชมคะ นอกจากเรื่องของนักท่องเที่ยวเรื่องของการขายของกันไป มีธุรกิจหนึ่งที่เราจะพาไปดู คือ ธุจกิจอุตสาหกรรมก่อสร้างค่ะ แม้ว่าการเปิดประเทศนี่จะเป็นสัญญาณการฟื้นตัวเศรษฐกิจนะคะ แต่การก่อสร้างไม่เป็นอย่างที่คาดไว้เพราะปัจจัยรุมเร้าไม่ว่าจะเป็นน้ำมันแพง ไม่ว่าจะเป็นอิฐ หิน ปูน ทราบค่าขนส่งแพงหมดเลยนะคะ อนาคตธุรกิจก่อสร้างจะเป็นอย่างไรติดตามรายงานพิเศษกับคุณกมลทร</w:t>
      </w:r>
    </w:p>
    <w:p>
      <w:pPr>
        <w:pStyle w:val="BodyText"/>
      </w:pPr>
      <w:r>
        <w:t xml:space="preserve">(บรรยาย)เปิดประเทศรับนักท่องเที่ยวทำให้หลายธุรกิจหลายอาชีพเริ่มลืมตาอ้าปากกันได้อีกครั้ง การที่จะพาเศรษฐกิจฟื้นได้ย่อมต้องพึ่งพาภาคธุรกิจแต่หนึ่งในธุรกิจก่อสร้างไม่สดใสนักพร้อมกับโปรเจกต์ในระยะข้างหน้า หลายโครงการมีแนวโน้มล่าช้าออกไปอีกแม้ว่าภาครัฐจะมีการโครงการ Mega Projectที่กำลังก่อสร้างอย่างต่อเนื่องลงไปผ่านโครงสร้างพื้นฐานขนาดใหญ่กว่าล้านบาทในปีนี้ แต่ก็ยังมีปัจจัยลบที่เข้ามาถาโถมทั้งต้นทุนราคาน้ำมันที่พุ่งสูงขึ้นแตะ 30 บาทต่อลิตร ดันค่าขนส่งสูงขึ้นตามตัวปัญหาเหล็กขาดแคลนทำให้ราคาเหล็กพุ่งขึ้น 40-70 เปอร์เซ็นต์ กระทบมายังราคาวัสดุก่อสร้าง ที่เพิ่มขึ้นตามไปด้วย</w:t>
      </w:r>
    </w:p>
    <w:p>
      <w:pPr>
        <w:pStyle w:val="BodyText"/>
      </w:pPr>
      <w:r>
        <w:t xml:space="preserve">(ผู้ให้สัมภาษณ์หญิง) การคลายล็อกดาวน์นี่ก็ไม่ค่อยติดเรื่องคนงานไปกลับทำโอทีก็ทำ OT ก็สามารถทำได้เต็มที่มากขึ้นมากระทบก็อย่างนี้ค่ะ อย่างเช่น ราคาน้ำมันที่มีแนวโน้มสูงขึ้น ก็ส่งผลให้อุตสาหกรรมนะคะ ก็อีกอย่างหนึ่งนี่เป็นสิ่งที่ทุกคนคอยรอดูอยู่ ก็น่าจะเป็นเรื่องการเปิดประเทศมันจะมี Wave 5, Wave 6 ไหมนะคะคือ COVID มันคงจะไม่หายไปไหนผู้รับเหมาก็คงจะเรียนรู้การปรับวิธีการทำงานให้อยู่กับ COVID ให้ได้นะคะ</w:t>
      </w:r>
    </w:p>
    <w:p>
      <w:pPr>
        <w:pStyle w:val="BodyText"/>
      </w:pPr>
      <w:r>
        <w:t xml:space="preserve">(บรรยาย) ปัญหาสั่งสมมาอย่างยาวนานสมาคมอุตสาหกรรมมองนั่นคือกฎหมายที่เกี่ยวข้องกับกฎหมายธุรกิจก่อสร้างที่ไม่ทันสมัย และไม่เอื้อต่อสถานการณ์ เช่นมีการห้ามก่อสร้างช่วงเคอร์ฟิว ทำให้การก่อสร้างล่าช้าแต่ไม่มีการขยายส่งมอบงานผู้รับเหมาก็ต้องถูกขึ้นแบล็กลิสต์อีก</w:t>
      </w:r>
    </w:p>
    <w:p>
      <w:pPr>
        <w:pStyle w:val="BodyText"/>
      </w:pPr>
      <w:r>
        <w:t xml:space="preserve">(พิธีกรชาย) คุณผู้ชมครับจะส่งผลกระทบต่อุตสาหกรรมไทยให้เสียหายนับแสนล้านบาทแล้วบ้านหรือว่าธุรกิจวัสดุก่อสร้างเหล่านี้ก็ได้รับผลกระทบตามไปด้วย หรือพฤติกรรมของผู้คนที่เปลี่ยนแปลงไปรวมถึงกำลังซื้อที่ลดลงด้วยครับคุณอำพล นวิชิด หัวหอกของ SCGว่าช่วงต้นปีที่ผ่านมาการปลูกบ้านใหม่ชะลอตัวลงมากเพราะการแพร่ระบาดของมีความกลัว แต่เมื่อคนส่วนใหญ่ Work form Home ต้องอยู่บ้านมากขึ้นทำให้หลายคนเริ่มปรับปรุงบ้าน ซ่อมบ้านธุรกิจที่เกี่ยวข้องกับการตกแต่งซ่อมแซมกว่า 50 เปอร์เซ็นต์ ในควอเตอร์ที่ 4 นะครับ หลังจากที่เมฆหมอกจางหายไปการผ่อนคลายมาตรการของรัฐต่าง ๆ ธุรกิจต่าง ๆ มันเดินหน้าจะทำให้กำลังซื้อของคนนี่กลับมา คนที่ลังเลใจนะครับ ไม่มั่นใจว่าจะทำตอนไหนอย่างไรนี่ก็ดูแล้วก็มั่นใจมากขึ้น ธุรกิจเศรษฐกิจมันก็จะเดินต่อไป เพราะฉะนั้น นี่ไอ้งานบ้านใหม่ก็ตาม ที่เป็นงานสร้างใหม่ หรือว่างานต่อเติมปรังปรุงซ่อมแซมต่าง ๆ อันนี้จะเข้ามาครับ คาดว่าปีหน้าจะสดใสครับ น่าจะเติมโตได้มากขึ้นกว่าปีนี้ครับคุณอำพลยังย้ำว่าผู้รับเหมารายย่อย และผู้บริโภค ซื้อของออนไลน์มากึ้นบริษัทจึงเร่งพัฒนาแพลตฟอร์มออนไลน์เพื่อตอบโจทย์ในยุค New Nomalและเชื่อว่าสถานการณ์ดีขึ้นปีหน้าอุตสาหกรรมก่อสร้างก็พร้อมที่จะเติบโตได้ 3-5 เปอร์เซ็นต์หากมีการฉีดวัคซีนที่ทั่วถึงและสามารถควบคุม COVID-19ได้อย่างมีประสิทธิภาพ กัสสิกรถ่ายภาพ กมลพร โกมาลทัศน์รายงาน</w:t>
      </w:r>
    </w:p>
    <w:p>
      <w:pPr>
        <w:pStyle w:val="BodyText"/>
      </w:pPr>
      <w:r>
        <w:t xml:space="preserve">(พิธีกรหญิง 1) ต้องปรับตัวกันไปเพราะอย่างไรเสียบ้านก็เป็นสิ่งสำคัญสำหรับทุก ๆ คนพักครู่เดียวค่ะ เดี๋ยวผู้สื่อข่าว PPTVโรงเรียนสมุทรสาครวิทยาลัย ตอนนี้เปิดโรงเรียนมา 1 สัปดาห์แล้วมาตรการต่าง ๆ ที่ทำมาเป็นอย่างไร สำเร็จไหมช่วงหน้ากลับมาดูค่ะแล้วไปดูตลาดกันแล้วไปดูโรงเรียนกันบ้างค่ะหลังจากที่…Onsite นะคะ ที่สมุทรสาครวิทยาลัยเป็นอย่างไรติดตามรายงานจากผู้สื่อข่าว คุณนิชกาญจน์ แววคล้างพงศ์รายงานสดจากที่โรงเรียน คุณนิชกานต์ถ้าพร้อมแล้วนะคะเชิญค่ะค่ะ คุณอุมรต้องบอกว่าโรงเรียนสมุทรสาครวิทยาลัยนะคะถือว่าเป็นสัปดาห์ที่ 2 แล้วค่ะ ที่มีการเปิดเรียนแบบ On side ค่ะแต่ว่ามาตรการต่าง ๆ ที่ได้รับเปิดเทอมนี่แบบนี้ก็ยังคงดำเนินไปอย่างเข้มข้นเข้มงวดนะคะโดยขณะนี้ค่ะ เวลา 08.00 น. กว่า ๆ แล้วนะคะกิจกรรมหน้าเสาธงโดยในขณะนี้นะคะ เด็กนักเรียนกำลังจะเดินเข้าสู่ห้องเรียนนะคะ โดยในวันนี้ค่ะ โรงเรียนก็ได้มีการปรับมาตรการหลาย ๆ อย่าง เพื่อที่จะรองรับเปิดเทอมให้เหมาะกับสถานะการณ์เห็นภาพบรรยากาศที่ดิฉันเห็นในขณะนี้นะคะห้องเรียนนะคะ หลังจากเสร็จกิจกรรมหน้าเสาธง เด็ก ๆเดินต่อแถวกันแบบเรียงหนึ่งแบบนี้นะคะโดยโรงเรียนน่ะค่ะ จะกำหนดให้เดินตามเส้นทางนะคะลดนักเรียนนี่ เดินพูดคุยกันก่อนจะเข้าห้องเรียนโดยมาตรการแบบนี้นะคะ ก็เป็นมาตรการสาธารณสุขที่โรงเรียนได้นำมาใช้ เพื่อที่จะได้รับการเปิดเทอมนี้ค่ะพาคุณผู้ชมไปย้อนดูบรรยากาศตั้งแต่ช่วงเช้านะคะก่อนที่นักเรียนจะเข้ามายังโรงเรียนได้อะไรบ้างค่ะ โดยจุดแรกเลยนะคะ ต้องมีการวัดอุณหภูมิ และล้างมือด้วยแอลกอฮอล์ จะต้องผ่านการคัดหกรองก่อนเข้าไปในโรงเรียนนะคะ โดยมาตรการสาธารณสุขแบบนี้นะคะ ดำเนินการมาตั้งแต่สัปดาห์ที่แล้วแล้วค่ะOnsite สัปดาห์ที่ 2 วันแรกนี่นะคะ ก็มีผู้ปกครองนะคะ ทยอยมาส่งลูกหลานโดยนักเรียนที่จะมาเรียนในวันนี้ถือว่าเป็นนักเรียนชุด B จำนวน1,300 คน ที่สระมาเรียนสัปดาห์นี้สัปดาห์แรกค่ะทำให้เด็ก ๆ หลายคนนะคะ ตื่นเต้นมากเพราะต้องเรียนออนไลน์มานานเกือบปี นับตั้งแต่การระบาดที่ตลาดกลางกุ้งโดยทางเด็ก ๆ และผู้ปกครองนะคะ บอกว่าดีใจมากค่ะรู้สึกดีใจมากนะคะ ที่โรงเรียนได้กลับมาเปิดเรียนแบบ On Sitกังวลค่ะ ว่าเพราะว่าได้มีการฉีดวัคซีนไปแล้วบ้างค่ะ</w:t>
      </w:r>
    </w:p>
    <w:p>
      <w:pPr>
        <w:pStyle w:val="BodyText"/>
      </w:pPr>
      <w:r>
        <w:t xml:space="preserve">(ผู้ให้สัมภาษณ์) ก็ดีใจครับตื่นเต้นว่าได้เจอเพื่อน แล้วก็มาเรียนกับเพื่อน ๆก็คิดถึงโรงเรียน คิดถึงบรรยากาศที่อยู่ในห้องที่ได้อยู่ด้วยกันกับเพื่อนในห้องค่ะ</w:t>
      </w:r>
    </w:p>
    <w:p>
      <w:pPr>
        <w:pStyle w:val="BodyText"/>
      </w:pPr>
      <w:r>
        <w:t xml:space="preserve">(ผู้ให้สัมภาษณ์หญิง) ก็ไม่กังวลก็เพราะว่าเด็กทุกคนเพราะพ่อแม่สอนให้ป้องกันอะไรอย่างนี้ค่ะ คือ น่าจะดูแลตัวเองได้ดีทุกคนก็มันก็กลัวกันทุกคนอยากมาเรียนที่โรงเรียนก็ดีกว่าอยู่ที่บ้านนั้นนะคะ</w:t>
      </w:r>
    </w:p>
    <w:p>
      <w:pPr>
        <w:pStyle w:val="BodyText"/>
      </w:pPr>
      <w:r>
        <w:t xml:space="preserve">(ผู้ประกาศข่าวหญิง) สำหรับภาพรวมการเปิดเรียน On sideตลอด 1 สัปดาห์นะคะ นายประยด แยงพิมพ์ให้ข้อมูลว่าเป็นไปอย่างเรียบร้อยค่ะ โดยตรวจหา COVID-19นักเรียนกลุ่ม A เมื่อสัปดาห์ที่แล้ว ผลไม่พบเชื้อค่ะ ก็จะช่วยสร้างความมั่นใจให้กับผู้ปกครองมากขึ้นค่ะคุณ ชัดชดาพร และคุณอรอุมาเดินขึ้นห้องเรียนแล้วนะคะ ภายในห้องค่ะก็จะมีการจัดเตรียมสถานที่ โดย 1 ห้องนะคะ ก็จะมีนักเรียนเรียน23 คน เพื่อที่จะลดความแออัดและเว้นระยะห่างได้นะคะ ที่นักเรียนที่เดินกลับมาเรียนที่ On sideตรวจหาเชื้อด้วยตัวเองด้วยชุดตรวจ ATK ค่ะหลายคนนะคะ บอกว่าด่านนี้ คือ ด่านที่ยากที่สุดค่ะจำเป็นที่ต้องแหย่จมูกด้วยตัวเองค่ะ</w:t>
      </w:r>
    </w:p>
    <w:p>
      <w:pPr>
        <w:pStyle w:val="BodyText"/>
      </w:pPr>
      <w:r>
        <w:t xml:space="preserve">(ผู้ประกาศข่าวหญิง) ขอบคุณคุณณิชกานต์ค่ะแค่เด็ก ๆ นะ ผู้ใหญ่อย่างเราก็ยังยากเลยเด็ก ๆ ก็บอกว่าอย่างไรก็ได้อยากไปโรงเรียนพูดถึงโรงเรียน มีคุณครูคนนี้ค่ะ อยู่ที่บุรีรัมย์แล้วออกมาโพสต์หน่อย บอกว่าถนนที่บ้านเธอน่ะค่ะเป็นหลุมเป็นบ่อยิ่งกว่าดาวอังคารเสียอีกขับรถไปตกหลุมพวงมาลัยตกหลุมกระแทกไตฉีกคือ ดูด้านนอกเหมือนไม่เป็นอะไร หมอบอกไตฉีกไปแล้วนะคะ ไตฉีดไตแตกเลยค่ะ บอกว่าเลือดออกในช่องท้องตกใจมาก ๆ เลย เปลี่ยน อบต. มากี่รุ่นแล้ว ถนนก็ยังเป็นแบบนี้ คุณวนิดา อายุ27 ปีค่ะ ปัจจุบันเป็นข้าราชการครูเธอโพสต์เรื่องนี้จริง ๆ เพราะทนไม่ได้กับสภาพถนนที่เป็นหลุมขนาดใหญ่ วันที่ 9 มิถุนายนแบบนั่งขับออกไปที่นาขากลับรถตกหลุ่มนี่ค่ะรถตกหลุม หลุมนี้ค่ะ ค่อนข้างลึกนี่พวงมาลัย… หลุมใหญ่มากคุณผู้ชม นึกว่าอยู่ดวงจันทร์อยู่ดาวอังคารนะคะอย่างแรกคุณพ่อหายใจติดขัดนะคะ พอพาไปโรงพยาบาลคุณหมอบอกไตฉีกค่ะ ต้องรักษาตัว 1 สัปดาห์แล้วครั้งนี้เป็นครั้งที่ 2 แล้วนะ ก่อนหน้านี้นี่พ่อขี่มอเตอร์ไซค์ ตกหลุมจนเสียหลักมาแล้ว อันนั้นศีรษะฟาดพื้นก็ว่าแรงแล้วนะคะครั้งนี้เขาบอกว่ารุนแรงกว่าอีก ไตฉีกเลยนะคะก็มีอุบัติเหตุกันเยอะ อยากร้องขอให้หน่วยงานที่เกี่ยวข้องเข้ามาซ่อมแซมให้ปลอดภัย คือ มันเป็นแบบนี้มาแต่ไหนแต่ไรเมื่อไรรู้ไหมน้องหม่อมคุณผู้ชม ตั้งแต่คุณครูคนนี้ยังเด็ก พอโตมาขนาดนี้แล้ว เป็นครูแล้ว ก็ยังเหมือนเดิมค่ะดังนั้น ล่าสุดเรื่องถึงคุณสุสิทธิ์นะคะ ลงพื้นที่ไปถนนสายนี้ระนางพลวงโคกสะนวนอำเภอนางรอง ตำบลโคกสะนวนดูแล้วเชื่อมต่อขนาดนี้น่าจะมีคนใช้เยอะนะแต่เขาบอกแบบนี้ไม่ได้อยู่ในความรับผิดชอบของ อบต.ของ อบจ. ค่ะ องค์การบริหารส่วนจังหวัดที่ผ่านมา เคยซ่อมแล้ว เอาหินคลุกมาลงก็ยอมรับว่าให้ข้อมูล…ว่าทราบจากทาง สจ. ในพื้นที่จะอนุมัติงบ เพื่อซ่อมสร้างถนนสายนี้ใหม่ในต้นปีหน้านี้แล้ว ก็เชื่อว่าถ้าดำเนินการแล้วเสร็จจะได้สรรจรอย่างปลอดภัยเถอะค่ะ ยิ่งเป็นถนนที่เชื่อมต่อ 3 ตำบลเลยนะคะอย่างไร ก็คือเป็นความลำบากมากที่ต้องใช้ถนนแบบนี้น่ะค่ะ</w:t>
      </w:r>
    </w:p>
    <w:p>
      <w:pPr>
        <w:pStyle w:val="BodyText"/>
      </w:pPr>
      <w:r>
        <w:t xml:space="preserve">(ผู้ประกาศข่าวหญิง) ก็ยังได้เห็นนะคะ ถนนที่เป็นหลุมเป็นบ่อแบบนี้ความจริงน่าจะให้พี่หนึ่งเป็นคนคยี้ด้วยค่ะช่อข่าวช่วยหน่อยค่ะ สวัสดีค่ะ</w:t>
      </w:r>
    </w:p>
    <w:p>
      <w:pPr>
        <w:pStyle w:val="BodyText"/>
      </w:pPr>
      <w:r>
        <w:t xml:space="preserve">(พิธีกรหญิง 2) สวัสดีค่ะ</w:t>
      </w:r>
    </w:p>
    <w:p>
      <w:pPr>
        <w:pStyle w:val="BodyText"/>
      </w:pPr>
      <w:r>
        <w:t xml:space="preserve">(พิธีกรหญิง 1) พอเห็นหลุมแบบนี้ คิดถึงสะบัดช่อเลยค่ะอันดับแรกนะคะ นุ่งกระโจมอกค่ะไปยืนชี้ธรรมดา ไม่ได้ค่ะ นุ่งกระโจมอกบ้างใส่ชุดนักบินอวกาศบ้าง รำเต้นแร้งเต้นกาอะไรก็ได้</w:t>
      </w:r>
    </w:p>
    <w:p>
      <w:pPr>
        <w:pStyle w:val="BodyText"/>
      </w:pPr>
      <w:r>
        <w:t xml:space="preserve">(พิธีกรหญิง 1) แล้วถนนจะเรียบเลย</w:t>
      </w:r>
    </w:p>
    <w:p>
      <w:pPr>
        <w:pStyle w:val="BodyText"/>
      </w:pPr>
      <w:r>
        <w:t xml:space="preserve">(พิธีกรหญิง 2)นะคะ ที่สำคัญค่ะ ที่บอกว่าจะมาซ่อมแซมให้ ถ้าเป็นหินเหมือนเดิมค่ะ มันไม่ได้ผลระยะยาวค่ะจะได้ไม่ต้องเบิกงบประมาณกันบ่อย ๆไม่รู้ว่าเป็นเรื่องง่ายหรือเรื่องยากค่ะอยากให้มันยั่งยืน เอาเป็นว่าวันนี้นะคะ สบัดช่อค่ะจะพาไปสำรวจประชาชนทำไมน่ะ โค้งสุดท้ายแล้วค่ะกลางเดือนแล้ว เดี๋ยวเราไปดูกันสักนิดหนึ่งจำนวนประชากรเยอะแยะมากมายขนาดไหนอยากจะให้ไปที่ปรานบุรีคนหาปลาเยอะแน่ ๆ ค่ะ ขอบคุณพี่หนึ่งค่ะเดี๋ยวช่วงหน้ารีบกลับมาดูค่ะเดี๋ยวช่วงหน้าสบัดช่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สวัสดีคพบกับสะบัดช่อ จ้อข้าวค่ะพบกับสบัดช่อรอข่าวพบกัน08.30-09.คุณผู้ชม เมื่อสักครู่นี้นะคะ เล่าให้พิธีกรเดี๋ยววันนี้นี่จะพาไปสำรวจประชากรที่วัดวาโยกันสักนิดหนึ่งเพราะว่าวันนี้ก็ใกล้แล้วนะคะ ใกล้ ๆ กลางเดือนแล้วนะคะ จะพาแว๊บไปดูนะคะ ว่ามีคนไปเยอะอยู่หรือเปล่า แต่คุณผู้ชมเชื่อไหมคะว่านอกจากจะมีคนแล้วนะคะ มีขอหวยแล้ว 1แล้วก็มีคนที่เป็นหนี้เป็นสินไปหที่หลวงพ่อปลดหนี้แล้วนะคะ ล่าสุดมีหลายคลิปเลยจริง ๆ นะคะ เริ่มเห็นแล้วค่ะ ว่าเวลาคนที่ไปไหว้นะคะ จะมีอาการแปลประหลาดมากขึ้นไม่ใช่ตัวเองอีกต่อไปนะคะ อย่างเช่นคลิปนี้ค่ะพาคุณผู้ชมไปชมกันก่อนค่ะมีอะไรก็บอกลูกหลานมีเมียสวย ๆ นะปู่นะนี่ล่ะคุณผู้ชม ที่เอาให้ดูไม่ใช่จะบอกว่ามีเหตุการณ์แบบนี้เกิดขึ้น ศักศิศักดิ์สิทธิ์จริง ๆ ไม่ได้ตอนนี้ชาวเน็ตหรือว่าคอหวยหลายคนนี่เริ่มเป็นห่วงแล้วนะคะ ว่าเอ๊ะ ทำไปเดี๋ยวนี้มีคนไปที่วัดกันเยอะ แล้วก็มีอาการแปลกประหลาดแบบนี้เยอะนะคะ อย่างทางด้านของผู้ใช้บัญชีติ๊กตอกนี้นะคะขอบคุณมากเลยนะคะ บอกว่าเพื่อนเอาบายศรีไปถวายปู่นาคา ปู่มาเต็มร่างเลยค่ะขอให้ลูกมีโชคมีลาภถูกรางวัลใหญ่ ๆสาธุ คุณผู้ชม นี่ค่ะ เป็นเหตุวัดห้วยน้ำทรัพย์หรือวัดพระธาตุวาโยนะคะ ซึ่งเป็นวัดชื่อดังที่มีชาวบ้านนี่นะคะ มาขอพรขอโชคขอลาภแล้วก็พูดกันปากต่อปากนะคะว่าที่นี่ศักดิ์สิทธิ์ตามที่ขอแต่ว่าหลัง ๆ มานี้นะคะ ไม่ใช่แค่คลิปนี้ไม่ใช่เฉพาะคลิปนี้คุณผู้ชม มีหลายคลิปเลยนะคะเวลาเข้าไปไหว้แล้วน่ะ จู่ ๆ ก็มีอาการแบบนี้เกิดขึ้นนะคะ น้ำเสียงก็เปลี่ยนไป สรีระก็เปลี่ยนไปเปลี่ยนไปมือไม้สั่นหลังค่อมพูดช้า ๆ เนิบ ๆทีนี้ชาวเน็ตเขาก็เสียงแตกกันเลยทีเดียวนะคะบางคนบอกว่าอยากจะให้เจ้าหน้าที่หรือกรรมการวัดนี่เข้ามาตรวจสอบหน่วยว่าสาเหตุนี้เกิดขึ้นจริงหรือเปล่าฝั่งที่เชื่อว่ามีสิ่งศักดิ์สิทธิ์เข้าร่างหญิงสาวก็เชื่อเหมือนกันนะคะ นี่ แล้วสักพักหนึ่งล้วงเข้าไปในไหใช่ไหมคะหยิบออกมา 3 ลูกด้วยกัน ดิฉันจะไม่บอกนะคะ คนเชื่อคุณผู้ชมว่าลูกปิงปองที่เธอหยิบออกมานี่นะคะ จะเอาโชคลาภเอามาแล้ว แต่ชาวเน็ตอีกฝั่งหนึ่งก็บอกว่าเขานะคะ มีความเคารพศรัทธาที่วัดวาโยไม่เคยเชื่อเลยนะคะ ว่าจะมีเหตุการณ์แบบนี้เกิดขึ้นจริง แล้วก็มีแซวกันด้วยนะคะแซวกันบอกปู่ ปู่แลดูห่วงกระเป๋านะคะประเป๋านี่ไม่ห่างข้างกายเลยก็บอกว่าก่อนเล่น Tiktok นะคะ ค่าหวยอยู่ที่ประมาณ 200 พอรู้จัก Tiktok ปุ๊บ2,000 ยังเอาไม่อยู่ เพราะเลขเด็ดเยอะเหลือเกินค่ะเดี๋ยวคนนี้เจ้าเข้า เดี๋ยวคนนี้ เยอะค่ะเอาเป็นว่าเยอะดีกว่าคุณผู้ชมนี่เป็นเหตุการณ์ที่เกิดขึ้นที่วัดธาตุวาโยนะคะ ไปต่อกันที่หนองบัวซอ ที่จังหวัดอุดรธานีกันบ้าง ช่วงวันหยุดที่ผ่านมาที่วัดภูตะเภาทองค่ะ มีคนเดินทางเข้ามาขอโชคขอลาภขอความรักแล้วก็หน้าที่การงานที่นี่ปู่หินยก เจ้าปู่จุลินตอตะเคียนพันปีเหตุการณ์เกิดขึ้นอย่างหนึ่งแล้วคุณผู้ชมสังเกตกันดี ๆเวลาช้าวบ้านเขามาขอโชคขอลาภกันเขาจุดธูปกันใช่ไหมคะ เชื่อว่าธูปมงคลส่วนใหญ่ทูปเขาจะมี 3 ตัวใช่ไหมคะ แต่ท่านหนึ่งเขามาจุดธูป แล้วปรากฎว่าธูปดับ คุณผู้ชม ธูปดับเราก็จุดต่อปรากฏว่าอันนี้เขาไม่จุดต่อค่ะ เขาบอกว่ามันแปลกมาเลย ก็พากันจ้องเลขบาทูปค่ะจ้องกันเอาเองนะ เพราะแบบนี้ไม่ได้มองว่าเป็นตัวเลขที่คุณผู้ชมเห็นอีกหนึ่งตัวนะคะ ในขณะเดียวกันค่ะ ก็พยายามจะไปดูว่าเลขที่ 3 ตอนที่ทูปมันดับเป็นเลขอะไรได้บ้างเดี๋ยวคุณผู้ชมดูธูปกันชัด ๆบอกว่าเป็น 7 บางคนบอกว่าเป็น 5 2 ตัวดิฉันจะพูดถึงตัวที่ธูปไม่ไหม้เท่านั้นนะคะก็บอกว่ามันเป็นลอยขีดขวางขึ้นกับจินตนาการแล้วก็มุมมองดีกว่านะคะเรื่องของธูปจุดไม่ไหม้ครั้งนี้ สร้างความแปลวให้กับคอด้วยนะคะ เขาก็เชื่อกันค่ะ ว่าเจ้าแม่ตะเคียนนี่อยากจะให้ 3 ตัว อยากจะให้ 2 ตัวเท่านั้นนี่ล่ะค่ะ ก็เป็นความเชื่อของชาวบ้านนะคะแล้วแต่ศรัทธาของแต่ละคนกันดีกว่านะคะแต่ที่แน่ ๆ นะคะ เรื่องของโชคลาภน่มันขึ้นอยู่กับแต่ละคนบางคนก็ดวงดี บางคนก็ดวงไม่ดีนะคะ แต่สิ่งที่ยั่งยืนที่สุด ก็คือเรื่องอขทำมาหากินเดี๋ยวพาคุณผู้ชมไปที่หัวกินกันดีกว่าเมื่อวานนี้ เกิดปรากฏการณ์น้ำเบียดเกิดขึ้นชาวบ้านเขาพากันเอาแหเอาอวนนะคะ ไปลากกันเลยค่ะจากทะเลค่ะ คนหนึ่งได้กันเยอะมาก มีปลาทะเลหลากหลายชนิดคุณผู้ชมไปชมกันก่อนดีกว่าเมื่อวานนี้นะคะ ต้องบอกว่าชายหาดหัวหินนะคะ ประชาชนคึกคักค่ะ ประชาชนนะคะ พากันนำอุปกรณ์จับสัตว์น้ำมา ทั้งอวน แห นะคะ มาจับสัตว์มากมายทะเลค่ะ เขาบอกว่าเมื่อวานนี้ค่ะ มีปรากฏการณ์น้ำเบียด ปลานี่นะคะ ก็ลอยขึ้นมาตั้งแต่บริเวณท่าเทียบเรือสะพานปลา ตลอดแนวกำแพงวังไกลกังวลระยะทางประมาณ 2 กิโลเมตรคุณผู้ชม นักท่องเที่ยวก็ตื่นตาตื่นใจนะคะ ไม่ใช้เฉพาะชาวประมงเท่านั้นพากันไปถ่ายรูป เดี๋ยวไปดูหน่อยว่าเขาได้ปลาอะไรมาบ้างนี่ล่ะค่ะ นั่งแกะกันเลยค่ะบางคนสะดวกอวนก็อวน โอ้นี่ใช่ฉลามไหม บางคนนี้บอกว่าได้ปลากระเบนนะคะ ปลาดุกทะเล กุ้ง แล้วก็ปูม้าค่ะ ได้กันเยอะเลยจริง ๆ นะคะ ก็นำกลับไปประกอบอาหารก็นำไปจำหน่ายให้กับแม่ค้าหารายได้เสริมกันตรงชายหาดเลยทีเดียวค่ะ คุณผู้ชมเชื่อไหม ชาวประมงนี่นะคะ เขานำเรือไฟเบอร์ขนาดเล็กออกไปจับสัตว์น้ำได้น้ำหนักกลับมาเชื่อไหมคะ ได้ตั้งแต่ 50-100ร้อยกิโลกรัมค่ะ พ่อค้าแม่ค้ามารอมาถึงที่เลยนะคะ เพราะว่าพอลากปุ๊บมาถึงดิ้นตุบ ๆ ๆ อยู่เลยนะคะ กิโลกรัมก็ถูกกว่า อย่างปูม้าราคาอยู่ที่ 200 บาทต่อกิโลกรัมบาทต่อกิโลกรัมอันนี้ถือว่าถูกมากนะคะถ้าเกิดคุณไปซื้อที่ตลาดนี้ ราคา 250 แล้วแต่ขนาดของปูวันนี้อย่างที่บอกคุณผู้ชมคะ วันนี้ที่ชายหาดหัวหินค่ะใช่ไหมคะ วันนี้เขาพากันไปเฝ้าที่หาดปราณบุรีค่ะบอกว่าน้ำมันอาจจะเบียดมาถึงตรงนี้แล้ววันนี้ดิฉันอยากจะไปปานบุรีมากอยากจะไปลากอวนแบบนี้บ้างนะคะ ได้ปูมาสัก 2-3 กิโล</w:t>
      </w:r>
    </w:p>
    <w:p>
      <w:pPr>
        <w:pStyle w:val="BodyText"/>
      </w:pPr>
      <w:r>
        <w:t xml:space="preserve">(กรัม) ฉันว่าคุ้มแล้วค่ะเกิดจากมีฝนตกหนักจากพื้นที่ใกล้เคียงนะคะ ทำให้มีปริมาณน้ำฝนจำนวนมากค่ะที่เรียกว่าน้ำเปลี่ยนสีหรือที่ชาวบ้านเขาจะเรียกว่า</w:t>
      </w:r>
      <w:r>
        <w:t xml:space="preserve"> </w:t>
      </w:r>
      <w:r>
        <w:t xml:space="preserve">“</w:t>
      </w:r>
      <w:r>
        <w:t xml:space="preserve">น้ำเบียดน้ำกัน</w:t>
      </w:r>
      <w:r>
        <w:t xml:space="preserve">”</w:t>
      </w:r>
      <w:r>
        <w:t xml:space="preserve"> </w:t>
      </w:r>
      <w:r>
        <w:t xml:space="preserve">ค่ะนี่นะคะ มีค่าออกซิเจนน้อยลง สัตว์ทะเลก็ลอยขึ้นเหนือน้ำเพื่อหายใจนะคะ แล้วถ้าไม่มีฝนตกมากสถานการณ์ต่าง ๆ ก็จะกลับเข้าสู่สภาวะปกติค่ะถามว่าสัตว์พวกนี้เอาไปกินได้ อันตรายไหมไม่มีอันตรายอะไรทั้งนั้นนะคะ เพราะว่ามันเป็นเรื่องปรากฏการณ์ธรทางอากาศทางธรรมชาติเท่านั้นเองคะ เรื่องแบบนี้ยั่งยืนแน่นอนนะคะทำมาหากิน ได้กินด้วย เอาไปขายก็ได้เงินนะคะเรื่องของหวยนี่เป็นน้ำจิ้มกรุบกริบ ๆ แค่นั้นเองค่ะ พูดถึงเรื่องของกินแล้วคนไทยค่ะ ถ้าเกิดว่าท้องมันหิวขึ้นมาเมื่อไรถ้าเกิดอยู่ในสถานการณ์คับขันอยู่ในที่ที่ไม่ควรกิน เราก็จะกินค่ะเพื่อความอิ่มท้อง ไปดูคลิปนี้กันดีกว่าค่ะ</w:t>
      </w:r>
    </w:p>
    <w:p>
      <w:pPr>
        <w:pStyle w:val="BodyText"/>
      </w:pPr>
      <w:r>
        <w:t xml:space="preserve">[เสียงดนตรี]มันใช่เวลากินไหมล่ะ มันใช่เวลามาตำส้มตำกันไหมล่ะ นั่งอยู่หลังรถกระบะจังหวะชิมนี่น้ำส้มตำไม่ปลิวเข้าตากันทีเดียวหรือนี่นะคะ กระบะเองก็ไม่ใช่ว่าจะขับช้า ๆ ขับตามปกติของเขาเลยทีเดียวนะคะ พกมะละกอเครื่องปรุงพร้อมรอช้าไม่ได้ค่ะ อยากกินต้องได้กินคุณผู้ชม หนทางไม่เป็นอุปสรรคนะคะ ลุ่ม ๆ ดอน ๆ นิดหน่อย แต่หนทางเหมือนเดิมนี่เป็นคลิปนะคะ จากคุณพี่ท่านหนึ่งลงใน Tiktok หลายคนบอกอยากจะกินเหลือเกินนะคะ นี่คือมิติใหม่ของการตำส้มตำค่ะ บางคนเรียกเลยนะคะ ว่าเป็นการตำข้ามจังหวัดนี่คือครัวเคลื่อนที่ของจริงค่ะ ได้บรรยากาศเลยนะคะลมตีหน้าเย็น ๆ ค่ะ บางคนบอกเป็นห่วงระวังผงชูรสจะปลิว ถึงปลิวไม่เป็นไรเราใส่เยอะนะคะ ยิ่งใส่เยอะยิ่งอร่อย หลายคนเข้ามาขำขันกันนะคะ บอกว่าอยากจะทำอย่างนี้บ้าง แต่ไม่มีรถกระบะค่ะนะคะ กลัวว่าจะมีกลิ่นในรถค่ะ บางคนนะคะ บอกว่าเป็นห่วงเหมือนกันนะคะ จังหวะที่ถือมีดสับมะละกอนี่ ถ้าเกิดคนขับเขาเบรกกระทันหันหรือรถตกหลุมขึ้นมานี่อาจจะเกิดอันตรายได้นะคะ ก็เป็นห่วงนะคะคุณผู้ชมในขณะเดียวกันนะคะของแท้ คนอีสานน้ำลายแตกเอาจริง ๆ คุณผู้ชมคะ ไม่ต้องคนอีสานค่ะ ดิฉันคนเหนือเหมือนกัน ใส่ถาดมาอย่างนี้ โรยจิ้งหรีดเข้าไปนะคะแคปหมูเข้าไปใส่ไข่ต้มเข้าไปใส่ผักเสี้ยนตำเข้าไป อร่อย ไม่ต้องคนอีสานค่ะทุกภาคค่ะ น้ำลายแตกหมดถ้าเจอแบบนี้ ถาดนี้อร่อยหมดถ้าเจอแบบนี้ค่ะคุณผู้ชมขา เดี๋ยวพักกันสักครุ่ค่ะจะพาไปดูการตรวจ COVID ให้หลวงตารูปหนึ่งนะคะ น่าเอ็นดูก็น่าเอ็นดูนะคะ ให้กำลังใจกันดีกว่านะคะกว่าจะผ่านไปได้ จะมีเหตุการณ์อะไรเกิดขึ้นบ้าง ช่วงหน้ามาติดตาม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พิธีกรหญิง) เอาล่ะค่ะคุณผู้ชมคะช่วงที่ 2 ของสบัดช่อจ้อข่าวนะคะนี่นะคะ เวลาที่เราจะต้องตรวจ COVID นี่ใจมันก็ตุ้ม ๆ ต่อม ๆ ค่ะมันจี๊ดไปถึงสมองเลยทีเดียวค่ะ วัยรุ่นไม่เท่าไรแต่ถ้าเกิดว่าเป็นวัย สว. วัยชรามีอายุนี่ ลำบากจริง ๆ นะคะ ฃมองนิ้วนี่ มือหลวงพี่นี่ใจเย็น ๆ นะคะ นิดเดียว ๆทำสมาธิ นิดเดียวนิดเดียว ๆ ๆ ๆ หลวงตาพุทโท หลวงตา พุทโทอีกนิดหนึ่งครับพุธโธ ๆ ๆ หลวงตา</w:t>
      </w:r>
    </w:p>
    <w:p>
      <w:pPr>
        <w:pStyle w:val="BodyText"/>
      </w:pPr>
      <w:r>
        <w:t xml:space="preserve">(พิธีกรหญิง) นี่ล่ะค่ะ คุณผู้ชมคะนี่จังหวะนี้ก็ยังไม่ได้นะคะคุณผู้ชม หลวงตาก็ดูเหมือนไม่ดื้อเลยนะคะ ครับ ๆ แต่ไม่ยอมเงยหน้าเลยค่ะเรียบร้อยแล้วนะคะ ก็พุทโท ๆ ๆกันตั้งแต่ต้นคลิปยันท้ายคลิปค่ะ เรียกว่าลุ้นกันเลยบอกให้หลวงตาเงยหน้านะคะ เพื่อจะเก็บตัวอย่างอย่าว่าแต่เจ้าหน้าที่เลยนะคะลุ้นแล้วลุ้นอีกนะคะ นี่เป็นคลิปของน้าไผ่นะคะขอบคุณมากเลยค่ะ ระบุแคปชันนะคะส่วนกลางมาบวชนะคะลำบากลำบนค่ะ ชาวเน็ตเข้ามาตอบเลยค่ะ บอกว่าเอาใจช่วยหลวงตาค่ะ บางคนบอกว่าไม่บาปหรอกนะคะ เพราะเจตนาดีค่ะไม่บาปนะคะ ในขณะที่บางคนนะคะบอกว่าทำไมถึงใช้เวลาเก็บเชื้อนานจังแล้วก็อาการของหลวงตาตอนนี้เป็นอย่างไรบ้าง สรุปตอนนี้หลวงตาอาภาสหรือเปล่านคะ แล้วก็ของหลวงตาด้วยนะคะ ว่าเกิดขึ้นเพราะอะไรค่ะทางด้านของผู้โพสต์นะคะ เขาก็มาตอบค่ะบอกว่าจริง ๆ แล้วสาเหตุที่จะต้องเข้ามาเก็บตัวอย่างนะคะเอาอันแรกก็เลย ทำไมนาน เป็นเพราะว่าจังหวะไม่ได้คุณผู้ชมถ้าเกิดสังเกตดี ๆ หลวงตาจะหลบก็เลยเก็บตัวอย่างไม่ถนัด พอจะแยงเข้าไปได้ปุ๊บจะหมุนเลยนะคะ หลวงตาก็ก้มหน้าแล้วอะไรประมาณนี้นะคะก็เลยใช่เวลานานไปนิดหนึ่งนะคะ ถามว่าทำไมต้องมาตรวจหลางตนะคะ ปรากฎว่าก่อนหน้านี้หลวงตาได้ตรวจหาเชื้อ COVID มาแล้วค่ะ ปรากฏว่าหลวงตาติดเชื้อ การตรวจในครั้งนี้นะคะ ก็เป็นการตรวจซ้ำอีกครั้งเพื่อเป็นการยืนยันผลนะคะ ตอนนี้อาการอาพาธของหลวงตาดีขึ้นแล้วนะคะนี่ล่ะค่ะคุณผู้ชมคะ ความยุ่งยากในการตรวจนะคะ บางคนบอกฉันโดนจนชินแล้ว อย่างพนักงาน PPTV นี่เชื่อไหมคะ ว่าตรวจทุก 2 สัปดาห์นะคะนิ่ง ๆ สบาย ๆ ค่ะ แยงเข้ามาได้ทันทีเลยนะคะไม่เหมือนช่วงแรก ๆ ช่วงแรก ๆ ก็เหมือนหลวงตาค่ะคุณผู้ชมคะไปต่อกันอีกคลิปหนึ่งนะคะ คลิปนี้ก็ต้องลุ้นเหมือนกันเรียกว่าลุ้นทุกวินาทีเลยนะคะ วันนี้เรามาทำคลอนน้องนะคะ ดูสิเจ้าของวัวเขาไม่รู้ว่าน้องเขาจะคลอดแล้วเขาเอาน้องออกคอกมา เพราะเราต้องทำ คลอดน้องในคอกเท่านั้นเพราะว่าจะอันตรายต่อแม่วัวแล้วก็ลูกวัวนะคะ น่าสางสารมากเลยพยายามอยู่ข้างหลัง ค่อย ๆ แลงค่อย ๆ ไปตัวนี้ก็จะใกล้คลอดแล้ว แมน อาทิตย์หน้านี่อาทิตย์หน้านี่</w:t>
      </w:r>
    </w:p>
    <w:p>
      <w:pPr>
        <w:pStyle w:val="BodyText"/>
      </w:pPr>
      <w:r>
        <w:t xml:space="preserve">(ผู้ประกาศข่าวหญิง) นี่ล่ะค่ะ คุณผู้ชมตกอกตกใจนะคะ มีเหตุการณ์แบบนี้เกิดขึ้นได้อย่างไรนี่คุณผู้ชมออกมาทั้งหัวทั้งขาแล้วทำไมเขาไม่ทำคลอดสักที พากันเดินไปไหนทำไมเจ้าของไม่รู้ล่ะว่าแม่วัวกำลังจะคลอดทางด้านของเจ้าของคลิปนะคะ เห็นลลูกวัวจะออกมาแล้วนะคะ แต่ว่าแม่วัวก็ยังไม่ยอมหยุดเดิน บางจังหวะมีวิ่งเข้าข้างทางด้วยนะคะซึ่งทางด้านของผู้หญิงที่อยู่ในคลิปนะคะระยะทางนี่ไม่ใช่น้อยเลยนะคะ กว่าแม่วัวจะเดินเข้าไปในคอกได้แต่สุดท้ายค่ะ เขาก็สามารถทำคลอดให้ลูกวัวได้สำเร็จนั่นเองค่ะ นี่คือคลิปของคุณฟ้า สุทธิพรนะคะระบุแคปชันมาลุ้นกัน จริงค่ะทำให้หลายคนเข้าไปช่วยลุ้นกันนะคะเมื่อไรจะถึงคอกสักทีสงสารนะคะ ชาวเน็ตเข้ามาคอมเมนต์กันมากเลยนะคะ บอกว่าดูคลิปนี้ก็ลุ้นไปด้วย บางคนถามเลยนะคะ ว่าทำไมถึงไม่รีบทำคลอดให้แม่วัวทันทีต่องแต่งต่องแต่งกลัวค่ะว่าลูกวัวจะไม่รอดผู้โพสต์บอกว่าจริง ๆ แล้วนี่นะคะ คือ ความต้องการของเจ้าของวัวค่ะ เขาอยากจะต้อนแม่วัวให้ถึงคอกก่อนเพราะว่าแม่วัวที่ท้องใกล้คลอดแล้วนะคะ มันจะดุค่ะไม่กล้าเข้าไปจับนะคะ ก็เลยโทรศัพท์เรียกเธอนี่ค่ะเข้ามาช่วย หลังจากนั้นก็พากันต้อนเข้าคอก เพื่อความปลอดภัยของแม่แล้วก็ลูกวัวนะคะ ที่เห็นเจ้าของรีบเดินต้อนวัวนี่ ไม่ใช่ไม่รู้นะคะ กำลังพากลับบ้านพากลับคอกนั่นเองนะคะ นอกจากนี้ก็ระบุด้วย ว่าสุดท้ายแม่วัว และลูกวัวที่ตนเองทำคลอดนั้นแข็งแรงแล้วก็ปลอดภัยดีนะคะ ทีมงานไม่ได้มีตอนทำคลอดมาใช่ไหมคะนี่ล่ะค่ะคุณผู้ชมคะหลายคนลุ้นกันจริง ๆ เลยนะคะ แต่ว่าอย่างไรก็ตามปลอดภัยแล้วค่ะ มาดูกันอีกเรื่องหนึ่งดีกว่าค่ะ หลายจังหวัดได้ผลกระทบจากน้ำท่วมคุณผู้ชมเชื่อไหมคะ หลายคนเป็นห่วงเรื่องของรถยนต์ค่ะ บอกว่ารถโดนน้ำท่วมเอาไปขายดีกว่า คนขายก็ขายไปส่วนหนึ่ง แต่คนซื้อไม่มีความไม่สบายใจนะคะว่าจะเป็นรถที่ถูกน้ำท่วมหรือเปล่านะคะ เอาเป็นว่ารู้ไม่รู้เหมือนกัน แต่คุณผู้ชมไปดูคลิปนี้กันดีกว่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พิธีกรหญิง)เอาสิคุณผู้ชมน้องทับทิมกรอบก็มานะคะ อันนี้เป็นคลิปต่างประเทศคุณผู้ชมบอกไว้ก่อนนะคะบอกว่าโอ้นี่มันสปาโคลนชัด ๆ นะคะเป็นผู้ใช้บัญชี Tiktokเลอะไปหมดเต็มทั้งคันรถนะคะ นึกไม่ออกเลยจริง ๆ ว่าถ้าล้างได้เรียบร้อยแล้ว มันจะมีความเสียหายอะไรบ้างนะคะ ว่าถึงแม้ว่าคลิปนี้จะมาจากต่างประเทศแต่คุณค่ะ คนไทยอย่างเรานะคะ อย่างที่บอก อย่าเพิ่งสบายใจค่ะเพราะว่าบ้านเราก็มีน้ำท่วมเหมือนกัน เพราะคลิปแบบนี้บ้านเราก็มีไปชมค่ะกางรถแบบใหม่ครับล้างแบบ ล้างทุกซอกทุกมุมครับแบบนี้ไม่มีที่ไหนนะครับCar care ยังอายนะครับ…บอกแล้วบ้านเขามี บ้านเราก็มีเหมือนกันนะคะเข้ามาแสดงความคิดเห็นเลยนะคะ ร้างแบบนี้สะอาดก็จริงแต่มันจะทำให้รถเสียหรือเปล่าเพราะว่าข้างในรถมันเป็นระบบไฟฟ้านะคะ เจอน้ำเข้าไปแบบนี้ ระบบมันจะพังใช้งานไม่ได้นะคะ ค่าซ่อมนี่แพงกว่าค่าล้างนะคะแต่ในขณะเดียวกันค่ะ ก็บอกว่าเสียงแตกค่ะการล้างรถด้วยการฉีดน้ำภายในรถเป็นเรื่องปกติถ้าเกิดว่ารถถูกน้ำท่วมก็จะมีกลิ่นเหม็นจากการที่ถูกน้ำท่วมเป็นเวลานานนะคะ ระบบด้านในยังไงเขาก็ต้องซ่อมอยู่แล้วค่ะ เพราะมันเสียหายจากการน้ำท่วมดังนั้น การฉีดน้ำแบบนี้ไม่ได้ทำให้ระบบเสียหายแต่อย่างใดนะคะ ในขณะเดียวกัน หลายคนบอกมันจะพอมีวิธีไหนบ้างไหม ที่ทำให้รู้ว่ารถมือสองที่เรากำลังจะซื้อต่อจากนี้ค่ะถามกันตรง ๆ แบบนี้ ตอบตรง ๆ ไม่รู้ค่ะต้องให้ผู้เชี่ยวชาญดูเท่านั้นนะคะเอาเป็นว่าด้วยช่วงนี้ไปถามน้องอู๋กับน้องแพรวกันนะคะว่ารถคนไหนถูกน้ำท่วม รถคันไหนไม่ถูกน้ำท่วมพี่หนึ่ง คือ ไม่เคยถ้าเรื่องซื่อรถนี่ ต้องถามพี่ผมคนนี้ป้ายแดง คือ ไม่เคยดูมือสอง บอกเลยของใหม่เอี่ยม// เราก็ต้องบอกว่าของอู๋นี่พอจะบอกว่าเห็นวิธีที่ 1ใช่ค่ะ แล้วเรารู้สึกว่าเรารักน้องค่ะ อยากให้รถน้องสะอาดถึงข้างในก็คือคำถามคือเครื่องยนต์ข้างในยังเอาอยู่ไหมไม่ชอบล้างรถพูดอย่างนี้ซื่อคนใหม่ คนรวย ๆ อย่างเรา ใครจะไแล้างน้ำมันหมดไปแล้วนี่ซื้อคันใหม่ด้วยขี้เกียจเติมช่วงนี้ราคามันแพงน้ำมันน่ะเราก็ไม่ต้องเติมน้ำมันแล้วนะ เราซื้อรถใหม่เลยภาษาคนรวยคุยกันชวนดูข่าวบันเทิงตอนนี้ ช่วงนี้ข่าวอะไรครับพี่แพรวคอนเสิร์ตอู่นะครับ วันนี้เดี๋ยวจะพาไปดูคอนเสิร์ตซึ่งต้องบอกว่ายุคพี่หนึ่งต้องดู Tha Palaceรู้จักไหมครับพี่หนึ่ง</w:t>
      </w:r>
    </w:p>
    <w:p>
      <w:pPr>
        <w:pStyle w:val="BodyText"/>
      </w:pPr>
      <w:r>
        <w:t xml:space="preserve">(ผู้ประกาศข่าวหญิง) อะไรนะ</w:t>
      </w:r>
    </w:p>
    <w:p>
      <w:pPr>
        <w:pStyle w:val="BodyText"/>
      </w:pPr>
      <w:r>
        <w:t xml:space="preserve">(ผู้ประกาศข่าวชาย)The palateจากบทเพลงเดียวคนนี้เดี๋ยวไปดูแน่นอนนะครับ บรรยากาศมัน ๆแต่ว่าคอนเสิร์ตนี้ออนไลน์กันนะครับ เราก็เก็บภาพมาฝากคุณผู้ชมนะครับติดตามกันในรายการ Pop newขอบคุณค่ะ เอาล่ะค่ะ คุณผู้ชมคะ หมดเวลาของสบัดช่อช่วงเสาร์-อาทิตย์ที่มา มีอยู่แกงค์หนึ่งเรียกกันว่า</w:t>
      </w:r>
      <w:r>
        <w:t xml:space="preserve"> </w:t>
      </w:r>
      <w:r>
        <w:t xml:space="preserve">“</w:t>
      </w:r>
      <w:r>
        <w:t xml:space="preserve">แก๊งไม่อาบน้ำ</w:t>
      </w:r>
      <w:r>
        <w:t xml:space="preserve">”</w:t>
      </w:r>
      <w:r>
        <w:t xml:space="preserve"> </w:t>
      </w:r>
      <w:r>
        <w:t xml:space="preserve">ใช่ไหมคะ ที่พากันแว๊นไปภูทับเบิกกัน แต่คุณผู้ชมคะ คลิปปิดท้ายของเรานะคะ บอกเลยว่าต้องอาบน้ำเท่านั้นไม่อย่างนั้นเอาไม่อยู่ จะเป็นอย่างไรไปดูหมดเวลาแล้วค่ะ ที่นี่ PPTV เรื่องข่าวเรื่องใหญ่สวัสดีค่ะ</w:t>
      </w:r>
    </w:p>
    <w:p>
      <w:pPr>
        <w:pStyle w:val="BodyText"/>
      </w:pPr>
      <w:r>
        <w:t xml:space="preserve">[เสียงดนตรี] - Thai Stop COVID Plusรีบเสียนะคะ เพราะนี่เป็นการบอกกับลูกค้า ให้เชื่อในตัวคุณได้แต่ปรากฏว่านักท่องเที่ยวยังไม่เห็นที่จะเห็นเยอะเลย คือ คนไทย แล้วก็ไปกันเป็นครอบครัวนะคะอะไรได้ ทำไปเถอะค่ะไปดูที่หัวหินประจวบคีรีขันธ์ค่ะ นักท่องเที่ยวเยอะแล้วยังเป็นนักท่องเที่ยวชาวไทยที่มาพักผ่อน ช่วงวันหยุ-ดสุดสัปดาห์ก็เริ่ม ๆ เยอะมาตั้งแต่ตุลาคมแล้วนะคะ ก็ทำให้เศรษฐกิจเห็นบอกว่านักท่องเที่ยวที่พั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ข่าวเช้า PPTV) “รายการโชว์ข่าว 36” วันที่ 8 พ.ย. 64 ฟารุต</dc:title>
  <dc:creator/>
  <cp:keywords/>
  <dcterms:created xsi:type="dcterms:W3CDTF">2021-11-11T10:36:08Z</dcterms:created>
  <dcterms:modified xsi:type="dcterms:W3CDTF">2021-11-11T10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จิกายน 2564 เวลา 14.31 น.</vt:lpwstr>
  </property>
  <property fmtid="{D5CDD505-2E9C-101B-9397-08002B2CF9AE}" pid="3" name="subtitle">
    <vt:lpwstr/>
  </property>
</Properties>
</file>